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mot met en avant l'importance du rapport des espèces à leur environnement (biotique ou ab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1967]</w:t>
      </w:r>
      <w:r>
        <w:t xml:space="preserve">. Leur démarche théorique permet de lier des observations a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2011a</w:t>
      </w:r>
      <w:r>
        <w:t xml:space="preserve"> </w:t>
      </w:r>
      <w:r>
        <w:t xml:space="preserve">concernant les liens entre biologie, écologie et évolution :</w:t>
      </w:r>
    </w:p>
    <w:p>
      <w:pPr>
        <w:pStyle w:val="BlockText"/>
      </w:pPr>
      <w:r>
        <w:t xml:space="preserve">« Nothing in biology makes sense except in the light of evolution. »</w:t>
      </w:r>
      <w:r>
        <w:t xml:space="preserve"> </w:t>
      </w:r>
      <w:r>
        <w:t xml:space="preserve">[@Dobzhansky1973]</w:t>
      </w:r>
    </w:p>
    <w:p>
      <w:pPr>
        <w:pStyle w:val="BlockText"/>
      </w:pPr>
      <w:r>
        <w:t xml:space="preserve">« Nothing in evolutionary biology makes sense except in the light of ecology. »</w:t>
      </w:r>
      <w:r>
        <w:t xml:space="preserve"> </w:t>
      </w:r>
      <w:r>
        <w:t xml:space="preserve">[@grant2008]</w:t>
      </w:r>
    </w:p>
    <w:p>
      <w:pPr>
        <w:pStyle w:val="BlockText"/>
      </w:pPr>
      <w:r>
        <w:t xml:space="preserve">« Nothing in evolution or ecology makes sense except in the light of the other. »</w:t>
      </w:r>
      <w:r>
        <w:t xml:space="preserve"> </w:t>
      </w:r>
      <w:r>
        <w:t xml:space="preserve">[@Pelletier2009a]</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zone très restreinte de leur distribution</w:t>
      </w:r>
      <w:r>
        <w:t xml:space="preserve"> </w:t>
      </w:r>
      <w:r>
        <w:t xml:space="preserve">[@macarthur1972geographical]</w:t>
      </w:r>
      <w:r>
        <w:t xml:space="preserve">.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1975]</w:t>
      </w:r>
      <w:r>
        <w:t xml:space="preserve"> </w:t>
      </w:r>
      <w:r>
        <w:t xml:space="preserve">dont les travaux déclencheront un débat important sur la determination de modèle nul de co-occurrence</w:t>
      </w:r>
      <w:r>
        <w:t xml:space="preserve"> </w:t>
      </w:r>
      <w:r>
        <w:t xml:space="preserve">[@Connor1979]</w:t>
      </w:r>
      <w:r>
        <w:t xml:space="preserve"> </w:t>
      </w:r>
      <w:r>
        <w:t xml:space="preserve">et sur laquelle ma thè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a thèse je propose de regarder l'intersection des l'aire associée à un ensemble de proies pour savoir ce qu'elle nous apprend sur la distribution de leur prédateur.</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La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observations. Dans la TIB, par exemple, MacArthur et Wilson proposent une explication cohérente de l'augmentation de la richesse spécifique dans les îles de plus grande taille. Trois principes encadrent la construction d'une théorie scientifique :</w:t>
      </w:r>
    </w:p>
    <w:p>
      <w:pPr>
        <w:pStyle w:val="Compact"/>
        <w:numPr>
          <w:numId w:val="1001"/>
          <w:ilvl w:val="0"/>
        </w:numPr>
      </w:pPr>
      <w:r>
        <w:t xml:space="preserve">la théorie doit pouvoir être testées (par une expérience ou par la récolte de données),</w:t>
      </w:r>
      <w:r>
        <w:br w:type="textWrapping"/>
      </w:r>
    </w:p>
    <w:p>
      <w:pPr>
        <w:pStyle w:val="Compact"/>
        <w:numPr>
          <w:numId w:val="1001"/>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Einstein en ait prédit l'existence</w:t>
      </w:r>
      <w:r>
        <w:t xml:space="preserve"> </w:t>
      </w:r>
      <w:r>
        <w:t xml:space="preserve">[@Waldrop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et-les-aires-de-répartition"/>
      <w:bookmarkEnd w:id="38"/>
      <w:r>
        <w:t xml:space="preserve">Les processus qui façonnene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sont en permanence à l'oeuvre. Ainsi, l'étude de la diversification des bousiers entreprise par Joachim Hortal et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ts de dispersion individuel. Au cours de leur vie, les bousiers parcourent de grandes distances à la recherche de nourriture, on peut imaginer qu'au fil des génération,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Simberloff et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Simberloff1969a]</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1972geographical</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 (bordé à l'ouest par l'océan pacifique) 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t xml:space="preserve"> </w:t>
      </w:r>
      <w:r>
        <w:rPr>
          <w:rStyle w:val="FootnoteReference"/>
        </w:rPr>
        <w:footnoteReference w:id="43"/>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 montre que la présence du Moqueur de Californie est fortement corrélée à des conditions de températures et d'humidité assez élevées</w:t>
      </w:r>
      <w:r>
        <w:t xml:space="preserve"> </w:t>
      </w:r>
      <w:r>
        <w:t xml:space="preserve">[@Grinnell1917a]</w:t>
      </w:r>
      <w:r>
        <w:t xml:space="preserve">. Ainsi la niche écologique au sens de Grinnel est un ensemble de conditions environmentales dans laquelle une espèces donné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s que les distributions locales et régionales de 48 espèces d'arbres s'expliquent par la sensibilité à la sécheresse, donc à une variation dans la disponibilité d'une ressource. Ces corrélations convaincantes fondent les modèles de distributions d'espèces (SDM en référence au terme anglais utilisé souvent dans le reste de la thèse)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 (voir</w:t>
      </w:r>
      <w:r>
        <w:t xml:space="preserve"> </w:t>
      </w:r>
      <w:hyperlink r:id="rId44">
        <w:r>
          <w:rPr>
            <w:rStyle w:val="Hyperlink"/>
          </w:rPr>
          <w:t xml:space="preserve">http://worldclim.org</w:t>
        </w:r>
      </w:hyperlink>
      <w:r>
        <w:t xml:space="preserve">,</w:t>
      </w:r>
      <w:r>
        <w:t xml:space="preserve"> </w:t>
      </w:r>
      <w:r>
        <w:t xml:space="preserve">@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le partage des implémentations des SDM, on peut évoquer le logiciel libre R</w:t>
      </w:r>
      <w:r>
        <w:t xml:space="preserve"> </w:t>
      </w:r>
      <w:r>
        <w:t xml:space="preserve">[@Rcoreteam2015]</w:t>
      </w:r>
      <w:r>
        <w:t xml:space="preserve"> </w:t>
      </w:r>
      <w:r>
        <w:t xml:space="preserve">qui a des paquets dédiés à l'utilisation des SDMs et qui sont largement utilisé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2008]</w:t>
      </w:r>
      <w:r>
        <w:t xml:space="preserve">. Ces deux hypothèses sont très fortes et demandent un examen approfondi. Etant donné que ma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efi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w:t>
      </w:r>
      <w:r>
        <w:t xml:space="preserve"> </w:t>
      </w:r>
      <w:r>
        <w:t xml:space="preserve">[@Tao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des mutations) et si ces cellules sont celles qui seront transmises à la descendance, alors ces modifications peuvent être transmises à la génération suivant. Sous certaines conditions, la mutation peut rester dans la population, c'est le moteur de la variation à l'échelle populationnelle du code génétique. Bien loin d'être une combinaison précise de pair de bases, l'ADN d'une espèces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2016]</w:t>
      </w:r>
      <w:r>
        <w:t xml:space="preserve">. Des travaux récents tentent de caractériser les conditions climatiques favorables au développement de l'espèce</w:t>
      </w:r>
      <w:r>
        <w:t xml:space="preserve"> </w:t>
      </w:r>
      <w:r>
        <w:t xml:space="preserve">[@Villemant2011]</w:t>
      </w:r>
      <w:r>
        <w:t xml:space="preserve"> </w:t>
      </w:r>
      <w:r>
        <w:t xml:space="preserve">et révèlent alors qu'une large partie de l'Europe occidentale est une zone de développement probable. Un autre phénomène intéressant lié à cette invasion est que dans la même période de la colonisation européenne, le frelon est arrivé la Corée du Sud où sa propagation est cependant bien moins rapide</w:t>
      </w:r>
      <w:r>
        <w:t xml:space="preserve"> </w:t>
      </w:r>
      <w:r>
        <w:t xml:space="preserve">[@Villemant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2011]</w:t>
      </w:r>
      <w:r>
        <w:t xml:space="preserve">. Cette nécessité de faire appel à la composition biologique pour comprendre les raisons d'un changement d'aire de répartition est ce qui donne tout l'intérêt du travail théorique mené durant ma thèse.</w:t>
      </w:r>
      <w:r>
        <w:t xml:space="preserve"> </w:t>
      </w:r>
    </w:p>
    <w:p>
      <w:pPr>
        <w:pStyle w:val="Heading1"/>
      </w:pPr>
      <w:bookmarkStart w:id="49" w:name="cadre-théorique-de-la-thèse"/>
      <w:bookmarkEnd w:id="49"/>
      <w:r>
        <w:t xml:space="preserve">Cadre théorique de la thèse</w:t>
      </w:r>
    </w:p>
    <w:p>
      <w:pPr>
        <w:pStyle w:val="FirstParagraph"/>
      </w:pPr>
      <w:r>
        <w:t xml:space="preserve">Les développements entrepris durant ma thèse sont des tentatives d'encrage d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ouvrage de 1967, MacArthur et Wilson doutent que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hapitre 5 de son livre de 1972, MacArthur prend notamment l'exemple des îlots de paramo (végétation andine située au-dessus des forêts mais en-dessous des neiges éternelles). De manière générale, le modèle est acceptable est très adaptable au prix d'un certains nombre d'hypothèse notamment une certaine rigidité du réservoir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1970hasard]</w:t>
      </w:r>
      <w:r>
        <w:t xml:space="preserve">. Ce prix Nobel de médecine présente les mutations au niveau de l'ADN comme une source de hasard dont la persistance n'est rendu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à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 des espèces qui compte pour un. Étant donné les exemples choisit par les auteurs on peut néanmoins penser que la théorie est développé pour des groupes d'espèce au rôle écologique similaire et phylogénétiquement proches. Ainsi, le premier exemple données est pour l'herpétofaune (amphibiens et réptiles) et non sur un inventaire exhaustif de toutes les espèces de l'île</w:t>
      </w:r>
      <w:r>
        <w:t xml:space="preserve"> </w:t>
      </w:r>
      <w:r>
        <w:t xml:space="preserve">[@MacArthur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mmode. La démarche peut néanmoins être perçue comme antithétique pour des auteurs qui cherchent à formuler une « biogéographie de l'espèce » et de surcroit quand on connait la qualité de ces deux naturalistes</w:t>
      </w:r>
      <w:r>
        <w:t xml:space="preserve"> </w:t>
      </w:r>
      <w:r>
        <w:t xml:space="preserve">[@Lomolino2009]</w:t>
      </w:r>
      <w:r>
        <w:t xml:space="preserve">.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2009]</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Simerloff et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1963]</w:t>
      </w:r>
      <w:r>
        <w:t xml:space="preserve">. De même, ils supposent que l'isolement de l'île en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est plus d'espèces mais aussi que des exceptions liées à l'isolement puisse exister. Cette relation est d'ailleurs présentée dés le début du chapitre 2 de la TIB avec l'augmentation linéaire du nombre d'espèce de l'herpétofaune avec le logarithme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d'estimer la taille qu'une zone de protection doit avoir pour atteindre un objectif de sauvegarde chiffré en nombre d'espèce</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édemment, par la clarté des flux de migrations</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ans les cultures</w:t>
      </w:r>
      <w:r>
        <w:t xml:space="preserve"> </w:t>
      </w:r>
      <w:r>
        <w:t xml:space="preserve">[@Levins1969]</w:t>
      </w:r>
      <w:r>
        <w:t xml:space="preserve">. Pour un ravageur donné, les îlots de culture sont autant de patchs où une population peut se maintenir et disperser dans les autres patchs alentour. Levins montre alors que les mesures de la lutte biologique doivent être conduites à large échelle pour en augmenter les probabilités de succès, c'est-à-dire d'extinction régional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1998]</w:t>
      </w:r>
      <w:r>
        <w:t xml:space="preserve">. En plus de données un cadre de penser plus réaliste en terme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collègues montrent qu'en ajoutant le degrés d'hétérozygotie, ils obtiennent des prédictions précises quant l'extinction locale des populations</w:t>
      </w:r>
      <w:r>
        <w:t xml:space="preserve"> </w:t>
      </w:r>
      <w:r>
        <w:t xml:space="preserve">[@Saccheri1998]</w:t>
      </w:r>
      <w:r>
        <w:t xml:space="preserve">. Les travaux théoriques autour du concept de metapopulations proposent un certain nombre de paradigmes qui permettent d'évaluer le rôle que je joue les processus de colonisation et d'extinction dans les variations spatio-temporelles de la démographie d'une espèce</w:t>
      </w:r>
      <w:r>
        <w:t xml:space="preserve"> </w:t>
      </w:r>
      <w:r>
        <w:t xml:space="preserve">[@Leibold2004]</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 du Panama, à la suite d'un chablis, le recrutement de l'arbre n'est pas prévisible par ces caractéristiques et que le recrutement est similaire à la composition alentour</w:t>
      </w:r>
      <w:r>
        <w:t xml:space="preserve"> </w:t>
      </w:r>
      <w:r>
        <w:t xml:space="preserve">[@Hubbell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xplique la forme convexe des courbes de colonisation et d'extinction décrites par MacArthur et Wislon mais que n'explique pas leur modèle (voir 1 et</w:t>
      </w:r>
      <w:r>
        <w:t xml:space="preserve"> </w:t>
      </w:r>
      <w:r>
        <w:t xml:space="preserve">@Hubbell2010</w:t>
      </w:r>
      <w:r>
        <w:t xml:space="preserve">). Le principe d'équivalence et la place importante que prend le hasard dans cette théorie a soulevé de très vif débats et des démonstrations à charge contre la véracité de la théorie (voir par exemple</w:t>
      </w:r>
      <w:r>
        <w:t xml:space="preserve"> </w:t>
      </w:r>
      <w:r>
        <w:t xml:space="preserve">@McGill2003</w:t>
      </w:r>
      <w:r>
        <w:t xml:space="preserve"> </w:t>
      </w:r>
      <w:r>
        <w:t xml:space="preserve">et</w:t>
      </w:r>
      <w:r>
        <w:t xml:space="preserve"> </w:t>
      </w:r>
      <w:r>
        <w:t xml:space="preserve">@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sur l'importance des processus de différentiation de niches</w:t>
      </w:r>
      <w:r>
        <w:t xml:space="preserve"> </w:t>
      </w:r>
      <w:r>
        <w:t xml:space="preserve">[@Wennekes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Ma thèse a pour objectif de trouver des leviers pour intégrer les interactions écologiques dans la TIB et comprendre comment elles affectent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étition and predation appear now to be much more important in biogeography than people had formely guesses »</w:t>
      </w:r>
      <w:r>
        <w:t xml:space="preserve"> </w:t>
      </w:r>
    </w:p>
    <w:p>
      <w:pPr>
        <w:pStyle w:val="FirstParagraph"/>
      </w:pPr>
      <w:r>
        <w:t xml:space="preserve">Le problème de ces relations écologiques est leur spécificité, l'unicité de chacune d'entre elles, dont découle nos difficultés pour les prévoir bien que des travaux récents explorent des pistes prometteuse pour les prédire notamment sur la base de relations allométriques entre proie et prédateur</w:t>
      </w:r>
      <w:r>
        <w:t xml:space="preserve"> </w:t>
      </w:r>
      <w:r>
        <w:t xml:space="preserve">[@Gravel2013a]</w:t>
      </w:r>
      <w:r>
        <w:t xml:space="preserve">. A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n essayant d'apporter des pistes pour arriver à une telle intégration.</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héorie de la biogéographie des îles,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à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é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actuelle de ces modèl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2003]</w:t>
      </w:r>
      <w:r>
        <w:t xml:space="preserve">. Pourtant, dès 1998, le travail précurseur d'Andrew Davis et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sont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2011, @Guisan2011]</w:t>
      </w:r>
      <w:r>
        <w:t xml:space="preserve">. Une méthodologie récente appelée JSDM intègre les corrélations dans la présence des espèces pour améliorer les prédictions</w:t>
      </w:r>
      <w:r>
        <w:t xml:space="preserve"> </w:t>
      </w:r>
      <w:r>
        <w:t xml:space="preserve">[@Pollock2014]</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r importance des relations écologiques dans la répartition géographique des espèces</w:t>
      </w:r>
      <w:r>
        <w:t xml:space="preserve"> </w:t>
      </w:r>
      <w:r>
        <w:t xml:space="preserve">[@Jabot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essayent de dépassés l'hypothèse d'équivalence écologique en vue de faire des prédictions plus précise sur les compositions spécifique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considérer les espèces sous la forme d'assemblage plutôt que une à une. Du point de vi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e.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 (voir l'unique figure de</w:t>
      </w:r>
      <w:r>
        <w:t xml:space="preserve"> </w:t>
      </w:r>
      <w:r>
        <w:t xml:space="preserve">@McGill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sur de 10x10km que 40x40km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l'échelles relativement fine. Cependant, cela ne permet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 2, je montre que les interactions directes et indirectes affectent les données de distributions mais aussi que l'abondance des interactions rend difficile de distinguer la co-occurrence d'espèces en interactions d'une co-occurrence aléatoire. Ce qui est encore plus intéressant, c'est que j'ai accumulé un certain nombre d'indices dans des données de présence et d'absence réelle qui semblent confirmer nos prédictions. Je discute de ces résultats dans le troisième chapitre de ma thèse.</w:t>
      </w:r>
    </w:p>
    <w:p>
      <w:pPr>
        <w:pStyle w:val="BodyText"/>
      </w:pPr>
      <w:r>
        <w:t xml:space="preserve">En constatant que l'abondance des interactions peut justifier l'hypothèse d'indépendance des espèces, je soulève le même paradoxe que celui relevé par MacArthur dans son oeuvre de 1972</w:t>
      </w:r>
      <w:r>
        <w:t xml:space="preserve"> </w:t>
      </w:r>
      <w:r>
        <w:t xml:space="preserve">[@macarthur1972geographical]</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imple, le problème est de prédire quand ces systèmes le sont. Autrement dit, il serait peut-être pertinent de situer les prédictions en biogéographie au niveau du réseau écologique. Le problème d'échelle n'est plus seulemnt spatial et temporel il est aussi un problème d'échelle biologique : individus, population, communauté ou réseaux?</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moins espérer que la réduction des espèces à un certains nombres de traits</w:t>
      </w:r>
      <w:r>
        <w:t xml:space="preserve"> </w:t>
      </w:r>
      <w:r>
        <w:t xml:space="preserve">[@McGill2006, @Poisot2015]</w:t>
      </w:r>
      <w:r>
        <w:t xml:space="preserve"> </w:t>
      </w:r>
      <w:r>
        <w:t xml:space="preserve">doublée d'une réduction des des réseaux à un certains nombre de propriétés puissent permetre des généralisations utiles dans notre compréhension de la distribution des communautés.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e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 4 de ma thèse, dans un chapitre qui se veut aussi comme une ouverture vers les projets de recherche que j'aim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la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trouver cet espace.</w:t>
      </w:r>
    </w:p>
  </w:footnote>
  <w:footnote w:id="52">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8c5d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9464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1T19:23:39Z</dcterms:created>
  <dcterms:modified xsi:type="dcterms:W3CDTF">2016-07-31T19:23:39Z</dcterms:modified>
</cp:coreProperties>
</file>